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STE20-like serine/threonine-protein kinase (SLK) belongs to the germinal-centre kinase sub-group V (GCK-V) of the STE20 branch of the human kinome (Al-Zahrani et al., 2013, Cell Adhesion &amp; Migration).</w:t>
      </w:r>
      <w:r>
        <w:br/>
      </w:r>
      <w:r>
        <w:t xml:space="preserve">Its catalytic domain shares 74 % sequence identity with lymphocyte-oriented kinase (LOK/STK10) and 26 % with MST1, defining its closest paralogues (Al-Zahrani et al., 2013, Cell Adhesion &amp; Migration).</w:t>
      </w:r>
      <w:r>
        <w:br/>
      </w:r>
      <w:r>
        <w:t xml:space="preserve">Documented orthologs include yeast Ste20, Drosophila Slik, zebrafish slk, mouse Slk, guinea-pig Slk and human SLK (Luhovy et al., 2012, Journal of Biological Chemistry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Ser/Thr ⇌ ADP + protein-O-phospho-Ser/Thr (Sabourin &amp; Rudnicki, 1999, Oncogene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requires Mg²⁺; in-vitro autophosphorylation was performed in the presence of 10 mM MgCl₂ (Pike et al., 2008, EMBO Journal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A global consensus phosphorylation motif has not been defined; SLK autophosphorylates non-consensus sites within its activation segment (Pike et al., 2008, EMBO Journal).</w:t>
      </w:r>
      <w:r>
        <w:br/>
      </w:r>
      <w:r>
        <w:t xml:space="preserve">Verified protein substrates and sites:</w:t>
      </w:r>
      <w:r>
        <w:br/>
      </w:r>
      <w:r>
        <w:t xml:space="preserve">• Ezrin Thr567 (Cybulsky et al., 2017, PLOS ONE)</w:t>
      </w:r>
      <w:r>
        <w:br/>
      </w:r>
      <w:r>
        <w:t xml:space="preserve">• RhoA Ser188 (Cybulsky et al., 2017, PLOS ONE)</w:t>
      </w:r>
      <w:r>
        <w:br/>
      </w:r>
      <w:r>
        <w:t xml:space="preserve">• Paxillin Ser250 (Cybulsky et al., 2017, PLOS ONE)</w:t>
      </w:r>
      <w:r>
        <w:br/>
      </w:r>
      <w:r>
        <w:t xml:space="preserve">• Polo-like kinase-1 activation loop (Al-Zahrani et al., 2013, Cell Adhesion &amp; Migration)</w:t>
      </w:r>
      <w:r>
        <w:br/>
      </w:r>
      <w:r>
        <w:t xml:space="preserve">• Histone H1 and myelin basic protein in kinase assays (Sabourin &amp; Rudnicki, 1999, Oncogene)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: N-terminal kinase domain (aa 1–338) containing the Ste20 signature TPYWMAPE; central coiled-coil dimerisation region (aa 339–788); C-terminal AT1-46 homology (ATH) autoinhibitory domain (aa 867–1178) (Al-Zahrani et al., 2013, Cell Adhesion &amp; Migration).</w:t>
      </w:r>
      <w:r>
        <w:br/>
      </w:r>
      <w:r>
        <w:t xml:space="preserve">Crystal structures of the catalytic domain (PDB 2J51, 2JFM, 2JFL, 2UV2) reveal an activation-segment-exchanged dimer that positions the P + 1 loop of each protomer into the partner active site, enabling trans-autophosphorylation (Pike et al., 2008, EMBO Journal).</w:t>
      </w:r>
      <w:r>
        <w:br/>
      </w:r>
      <w:r>
        <w:t xml:space="preserve">Catalytic motifs include VAIK Lys63, the HRD catalytic triad and a DFG motif initiating the activation loop; the αC-helix and hydrophobic spines are aligned in the active conformation (Cybulsky et al., 2017, PLOS ONE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• Autophosphorylation at Thr183, Ser189 and Thr193 is obligatory for enzymatic activity (Cybulsky et al., 2017, PLOS ONE).</w:t>
      </w:r>
      <w:r>
        <w:br/>
      </w:r>
      <w:r>
        <w:t xml:space="preserve">• Cleavage by caspase-3 after Asp436 separates the kinase and ATH fragments during apoptosis (Al-Zahrani et al., 2013, Cell Adhesion &amp; Migration).</w:t>
      </w:r>
      <w:r>
        <w:br/>
      </w:r>
      <w:r>
        <w:t xml:space="preserve">• Hyperphosphorylation by casein kinase II downstream of Src diminishes activity (Luhovy et al., 2012, Journal of Biological Chemistry).</w:t>
      </w:r>
    </w:p>
    <w:p>
      <w:pPr>
        <w:pStyle w:val="BodyText"/>
      </w:pPr>
      <w:r>
        <w:t xml:space="preserve">Conformational and allosteric control</w:t>
      </w:r>
      <w:r>
        <w:br/>
      </w:r>
      <w:r>
        <w:t xml:space="preserve">• Constitutive homodimerisation via the central coiled-coil enables activation-segment trans-autophosphorylation (Cybulsky et al., 2017, PLOS ONE).</w:t>
      </w:r>
      <w:r>
        <w:br/>
      </w:r>
      <w:r>
        <w:t xml:space="preserve">• The ATH domain enforces autoinhibition; binding of LIM-domain-binding proteins Ldb1/2 stabilises this state (Al-Zahrani et al., 2013, Cell Adhesion &amp; Migration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is ubiquitous with high levels in muscle, neuronal and renal epithelial tissues; global knockout in mice is embryonic-lethal (Cybulsky et al., 2017, PLOS ONE).</w:t>
      </w:r>
    </w:p>
    <w:p>
      <w:pPr>
        <w:pStyle w:val="BodyText"/>
      </w:pPr>
      <w:r>
        <w:t xml:space="preserve">Biological roles</w:t>
      </w:r>
      <w:r>
        <w:br/>
      </w:r>
      <w:r>
        <w:t xml:space="preserve">• Apoptosis: activates ASK1-p38 and JNK1 pathways leading to caspase activation (Al-Zahrani et al., 2013, Cell Adhesion &amp; Migration; Sabourin &amp; Rudnicki, 1999, Oncogene).</w:t>
      </w:r>
      <w:r>
        <w:br/>
      </w:r>
      <w:r>
        <w:t xml:space="preserve">• Cytoskeleton: phosphorylates ezrin, paxillin and RhoA to mediate actin-stress-fiber dissolution and focal-adhesion turnover (Cybulsky et al., 2017, PLOS ONE).</w:t>
      </w:r>
      <w:r>
        <w:br/>
      </w:r>
      <w:r>
        <w:t xml:space="preserve">• Cell cycle: phosphorylates and activates Polo-like kinase-1, promoting G2/M progression and centrosome functions (Al-Zahrani et al., 2013, Cell Adhesion &amp; Migration).</w:t>
      </w:r>
      <w:r>
        <w:br/>
      </w:r>
      <w:r>
        <w:t xml:space="preserve">• Migration and invasion: functions downstream of HER2/Neu via FAK/Src complexes to enhance chemotaxis (Al-Zahrani et al., 2013, Cell Adhesion &amp; Migration).</w:t>
      </w:r>
      <w:r>
        <w:br/>
      </w:r>
      <w:r>
        <w:t xml:space="preserve">• Renal physiology: elevated SLK activity and ezrin phosphorylation correlate with podocyte injury and proteinuria (Cybulsky et al., 2017, PLOS ONE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Type-I ATP-competitive inhibitors K00546 and K00606a bind directly to the SLK catalytic pocket and are co-crystallised with the kinase domain (Pike et al., 2008, EMBO Journal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Increased SLK activity is observed in experimental glomerulonephritis models (Cybulsky et al., 2017, PLOS ONE).</w:t>
      </w:r>
      <w:r>
        <w:br/>
      </w:r>
      <w:r>
        <w:t xml:space="preserve">Overexpression of SLK triggers mitotic catastrophe and cell death, underscoring the need for tight regulation of its activity (Al-Zahrani et al., 2013, Cell Adhesion &amp; Migration)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6:40:39Z</dcterms:created>
  <dcterms:modified xsi:type="dcterms:W3CDTF">2025-07-02T16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